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720"/>
        <w:gridCol w:w="18"/>
        <w:gridCol w:w="4406"/>
        <w:gridCol w:w="1066"/>
        <w:gridCol w:w="1980"/>
        <w:gridCol w:w="2340"/>
      </w:tblGrid>
      <w:tr w:rsidR="00002541" w:rsidRPr="00646BB5" w14:paraId="62D14AC9" w14:textId="77777777" w:rsidTr="00224AEE">
        <w:trPr>
          <w:trHeight w:val="407"/>
        </w:trPr>
        <w:tc>
          <w:tcPr>
            <w:tcW w:w="10530" w:type="dxa"/>
            <w:gridSpan w:val="6"/>
          </w:tcPr>
          <w:p w14:paraId="7BF0E014" w14:textId="77777777" w:rsidR="00002541" w:rsidRPr="00646BB5" w:rsidRDefault="00002541" w:rsidP="007D512B">
            <w:pPr>
              <w:ind w:left="-90"/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  <w:noProof/>
              </w:rPr>
              <w:drawing>
                <wp:inline distT="0" distB="0" distL="0" distR="0" wp14:anchorId="5949E7CD" wp14:editId="49392F79">
                  <wp:extent cx="6648450" cy="1028700"/>
                  <wp:effectExtent l="0" t="0" r="0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845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541" w:rsidRPr="00646BB5" w14:paraId="2E54D024" w14:textId="77777777" w:rsidTr="00BD60A2">
        <w:trPr>
          <w:trHeight w:val="261"/>
        </w:trPr>
        <w:tc>
          <w:tcPr>
            <w:tcW w:w="10530" w:type="dxa"/>
            <w:gridSpan w:val="6"/>
          </w:tcPr>
          <w:p w14:paraId="122EF40A" w14:textId="650513F2" w:rsidR="00002541" w:rsidRPr="00BD60A2" w:rsidRDefault="00BD60A2" w:rsidP="007D512B">
            <w:pPr>
              <w:jc w:val="center"/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BD60A2"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PT3/MAQP/1221/A </w:t>
            </w:r>
            <w:r>
              <w:rPr>
                <w:rFonts w:asciiTheme="majorBidi" w:hAnsiTheme="majorBidi" w:cstheme="majorBidi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Pr="00BD60A2">
              <w:rPr>
                <w:rFonts w:asciiTheme="majorBidi" w:hAnsiTheme="majorBidi" w:cstheme="majorBidi"/>
                <w:b/>
                <w:sz w:val="20"/>
                <w:szCs w:val="20"/>
              </w:rPr>
              <w:t>24-JAN-2022</w:t>
            </w:r>
          </w:p>
        </w:tc>
      </w:tr>
      <w:tr w:rsidR="00002541" w:rsidRPr="00646BB5" w14:paraId="5390A607" w14:textId="77777777" w:rsidTr="00224AEE">
        <w:trPr>
          <w:trHeight w:val="407"/>
        </w:trPr>
        <w:tc>
          <w:tcPr>
            <w:tcW w:w="10530" w:type="dxa"/>
            <w:gridSpan w:val="6"/>
          </w:tcPr>
          <w:p w14:paraId="06C1CAE0" w14:textId="2708608F" w:rsidR="00002541" w:rsidRPr="00BD60A2" w:rsidRDefault="00002541" w:rsidP="007D512B">
            <w:pPr>
              <w:jc w:val="center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>P</w:t>
            </w:r>
            <w:r w:rsidR="00224AEE"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ERIODIC </w:t>
            </w:r>
            <w:r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>T</w:t>
            </w:r>
            <w:r w:rsidR="00224AEE"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EST – III </w:t>
            </w:r>
            <w:r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>(202</w:t>
            </w:r>
            <w:r w:rsidR="001D125C"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>1</w:t>
            </w:r>
            <w:r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>-2</w:t>
            </w:r>
            <w:r w:rsidR="001D125C"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>2</w:t>
            </w:r>
            <w:r w:rsidRPr="00BD60A2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)  </w:t>
            </w:r>
          </w:p>
        </w:tc>
      </w:tr>
      <w:tr w:rsidR="00002541" w:rsidRPr="00646BB5" w14:paraId="772278A2" w14:textId="77777777" w:rsidTr="00224AEE">
        <w:trPr>
          <w:trHeight w:val="675"/>
        </w:trPr>
        <w:tc>
          <w:tcPr>
            <w:tcW w:w="5144" w:type="dxa"/>
            <w:gridSpan w:val="3"/>
          </w:tcPr>
          <w:p w14:paraId="6F3E2C4A" w14:textId="076D0360" w:rsidR="00002541" w:rsidRPr="00646BB5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</w:rPr>
              <w:t>Subject:</w:t>
            </w:r>
            <w:r w:rsidR="00BD60A2">
              <w:rPr>
                <w:rFonts w:asciiTheme="majorBidi" w:hAnsiTheme="majorBidi" w:cstheme="majorBidi"/>
                <w:b/>
              </w:rPr>
              <w:t xml:space="preserve"> </w:t>
            </w:r>
            <w:r w:rsidR="00224AEE">
              <w:rPr>
                <w:rFonts w:asciiTheme="majorBidi" w:hAnsiTheme="majorBidi" w:cstheme="majorBidi"/>
                <w:b/>
              </w:rPr>
              <w:t>MATHEMATICS</w:t>
            </w:r>
          </w:p>
          <w:p w14:paraId="3F35F33E" w14:textId="39D9CE3B" w:rsidR="00002541" w:rsidRPr="00646BB5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</w:rPr>
              <w:t xml:space="preserve">Grade: </w:t>
            </w:r>
            <w:r w:rsidR="00F625F6">
              <w:rPr>
                <w:rFonts w:asciiTheme="majorBidi" w:hAnsiTheme="majorBidi" w:cstheme="majorBidi"/>
                <w:b/>
              </w:rPr>
              <w:t>12</w:t>
            </w:r>
          </w:p>
        </w:tc>
        <w:tc>
          <w:tcPr>
            <w:tcW w:w="5386" w:type="dxa"/>
            <w:gridSpan w:val="3"/>
          </w:tcPr>
          <w:p w14:paraId="13C15BC8" w14:textId="1DEB60F7" w:rsidR="00002541" w:rsidRPr="00646BB5" w:rsidRDefault="00002541" w:rsidP="007D512B">
            <w:pPr>
              <w:pStyle w:val="Heading1"/>
              <w:spacing w:line="276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46BB5">
              <w:rPr>
                <w:rFonts w:asciiTheme="majorBidi" w:hAnsiTheme="majorBidi" w:cstheme="majorBidi"/>
                <w:sz w:val="24"/>
                <w:szCs w:val="24"/>
              </w:rPr>
              <w:t>Max. Marks:</w:t>
            </w:r>
            <w:r w:rsidR="00F625F6">
              <w:rPr>
                <w:rFonts w:asciiTheme="majorBidi" w:hAnsiTheme="majorBidi" w:cstheme="majorBidi"/>
                <w:sz w:val="24"/>
                <w:szCs w:val="24"/>
              </w:rPr>
              <w:t>35</w:t>
            </w:r>
          </w:p>
          <w:p w14:paraId="7BEABB5A" w14:textId="00959C27" w:rsidR="00002541" w:rsidRPr="00646BB5" w:rsidRDefault="00002541" w:rsidP="007D512B">
            <w:pPr>
              <w:pStyle w:val="Heading1"/>
              <w:spacing w:line="276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646BB5">
              <w:rPr>
                <w:rFonts w:asciiTheme="majorBidi" w:hAnsiTheme="majorBidi" w:cstheme="majorBidi"/>
                <w:sz w:val="24"/>
                <w:szCs w:val="24"/>
              </w:rPr>
              <w:t>Time:</w:t>
            </w:r>
            <w:r w:rsidR="00224AEE">
              <w:rPr>
                <w:rFonts w:asciiTheme="majorBidi" w:hAnsiTheme="majorBidi" w:cstheme="majorBidi"/>
                <w:sz w:val="24"/>
                <w:szCs w:val="24"/>
              </w:rPr>
              <w:t>1 Hr. 20 Mins</w:t>
            </w:r>
            <w:r w:rsidRPr="00646BB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002541" w:rsidRPr="00646BB5" w14:paraId="14F9B9CC" w14:textId="77777777" w:rsidTr="00224AEE">
        <w:trPr>
          <w:trHeight w:val="404"/>
        </w:trPr>
        <w:tc>
          <w:tcPr>
            <w:tcW w:w="6210" w:type="dxa"/>
            <w:gridSpan w:val="4"/>
            <w:tcBorders>
              <w:bottom w:val="single" w:sz="4" w:space="0" w:color="auto"/>
            </w:tcBorders>
          </w:tcPr>
          <w:p w14:paraId="007AD252" w14:textId="77777777" w:rsidR="00002541" w:rsidRPr="00646BB5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</w:rPr>
              <w:t>Name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02E343D2" w14:textId="77777777" w:rsidR="00002541" w:rsidRPr="00646BB5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</w:rPr>
              <w:t>Section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3AD9353" w14:textId="77777777" w:rsidR="00002541" w:rsidRPr="00646BB5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</w:rPr>
              <w:t>Roll No:</w:t>
            </w:r>
          </w:p>
        </w:tc>
      </w:tr>
      <w:tr w:rsidR="00002541" w:rsidRPr="00646BB5" w14:paraId="2466C33D" w14:textId="77777777" w:rsidTr="00224AEE">
        <w:trPr>
          <w:trHeight w:val="962"/>
        </w:trPr>
        <w:tc>
          <w:tcPr>
            <w:tcW w:w="10530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B597BC9" w14:textId="77777777" w:rsidR="00002541" w:rsidRPr="00EF4C3E" w:rsidRDefault="00002541" w:rsidP="007D512B">
            <w:pPr>
              <w:rPr>
                <w:rFonts w:asciiTheme="majorBidi" w:hAnsiTheme="majorBidi" w:cstheme="majorBidi"/>
                <w:b/>
                <w:i/>
                <w:u w:val="single"/>
              </w:rPr>
            </w:pPr>
            <w:r w:rsidRPr="00EF4C3E">
              <w:rPr>
                <w:rFonts w:asciiTheme="majorBidi" w:hAnsiTheme="majorBidi" w:cstheme="majorBidi"/>
                <w:b/>
                <w:i/>
                <w:u w:val="single"/>
              </w:rPr>
              <w:t xml:space="preserve">General Instructions: </w:t>
            </w:r>
          </w:p>
          <w:p w14:paraId="56E728E6" w14:textId="7E73940B" w:rsidR="00002541" w:rsidRPr="00EF4C3E" w:rsidRDefault="00002541" w:rsidP="007D512B">
            <w:pPr>
              <w:numPr>
                <w:ilvl w:val="0"/>
                <w:numId w:val="4"/>
              </w:numPr>
              <w:spacing w:after="160" w:line="276" w:lineRule="auto"/>
              <w:contextualSpacing/>
              <w:rPr>
                <w:b/>
                <w:i/>
                <w:lang w:val="en-US" w:eastAsia="en-US"/>
              </w:rPr>
            </w:pPr>
            <w:r w:rsidRPr="00EF4C3E">
              <w:rPr>
                <w:b/>
                <w:i/>
                <w:lang w:val="en-US" w:eastAsia="en-US"/>
              </w:rPr>
              <w:t xml:space="preserve">Questions in Section </w:t>
            </w:r>
            <w:r w:rsidR="00614301">
              <w:rPr>
                <w:b/>
                <w:i/>
                <w:lang w:val="en-US" w:eastAsia="en-US"/>
              </w:rPr>
              <w:t>A</w:t>
            </w:r>
            <w:r w:rsidRPr="00EF4C3E">
              <w:rPr>
                <w:b/>
                <w:i/>
                <w:lang w:val="en-US" w:eastAsia="en-US"/>
              </w:rPr>
              <w:t xml:space="preserve"> carries 2 marks each</w:t>
            </w:r>
          </w:p>
          <w:p w14:paraId="7D18D3C5" w14:textId="77777777" w:rsidR="00002541" w:rsidRPr="00EF4C3E" w:rsidRDefault="00002541" w:rsidP="007D512B">
            <w:pPr>
              <w:numPr>
                <w:ilvl w:val="0"/>
                <w:numId w:val="4"/>
              </w:numPr>
              <w:spacing w:after="160" w:line="276" w:lineRule="auto"/>
              <w:contextualSpacing/>
              <w:rPr>
                <w:b/>
                <w:i/>
                <w:lang w:val="en-US" w:eastAsia="en-US"/>
              </w:rPr>
            </w:pPr>
            <w:r w:rsidRPr="00EF4C3E">
              <w:rPr>
                <w:b/>
                <w:i/>
                <w:lang w:val="en-US" w:eastAsia="en-US"/>
              </w:rPr>
              <w:t>Questions in Section C carries 3 marks each</w:t>
            </w:r>
          </w:p>
          <w:p w14:paraId="3C813310" w14:textId="20DFA159" w:rsidR="00002541" w:rsidRPr="00EF4C3E" w:rsidRDefault="00002541" w:rsidP="007D512B">
            <w:pPr>
              <w:rPr>
                <w:rFonts w:asciiTheme="majorBidi" w:hAnsiTheme="majorBidi" w:cstheme="majorBidi"/>
                <w:b/>
                <w:i/>
                <w:u w:val="single"/>
              </w:rPr>
            </w:pPr>
            <w:r w:rsidRPr="00EF4C3E">
              <w:rPr>
                <w:b/>
                <w:i/>
              </w:rPr>
              <w:t xml:space="preserve">           Questions in Section D carries </w:t>
            </w:r>
            <w:r w:rsidR="00C426D8">
              <w:rPr>
                <w:b/>
                <w:i/>
              </w:rPr>
              <w:t>4</w:t>
            </w:r>
            <w:r w:rsidRPr="00EF4C3E">
              <w:rPr>
                <w:b/>
                <w:i/>
              </w:rPr>
              <w:t xml:space="preserve"> marks each</w:t>
            </w:r>
          </w:p>
          <w:p w14:paraId="4390C873" w14:textId="3E3D992A" w:rsidR="00002541" w:rsidRPr="00EF4C3E" w:rsidRDefault="00002541" w:rsidP="00C426D8">
            <w:pPr>
              <w:pStyle w:val="ListParagraph"/>
              <w:spacing w:after="0"/>
              <w:rPr>
                <w:rFonts w:asciiTheme="majorBidi" w:hAnsiTheme="majorBidi" w:cstheme="majorBidi"/>
                <w:b/>
                <w:i/>
                <w:sz w:val="24"/>
                <w:szCs w:val="24"/>
              </w:rPr>
            </w:pPr>
          </w:p>
        </w:tc>
      </w:tr>
      <w:tr w:rsidR="00972F32" w:rsidRPr="00646BB5" w14:paraId="725EC75D" w14:textId="77777777" w:rsidTr="00224AEE">
        <w:trPr>
          <w:trHeight w:val="155"/>
        </w:trPr>
        <w:tc>
          <w:tcPr>
            <w:tcW w:w="720" w:type="dxa"/>
            <w:tcBorders>
              <w:top w:val="single" w:sz="4" w:space="0" w:color="auto"/>
            </w:tcBorders>
          </w:tcPr>
          <w:p w14:paraId="155CBE60" w14:textId="77777777" w:rsidR="00972F32" w:rsidRPr="00646BB5" w:rsidRDefault="00972F32" w:rsidP="007D512B">
            <w:pPr>
              <w:ind w:left="288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9810" w:type="dxa"/>
            <w:gridSpan w:val="5"/>
            <w:tcBorders>
              <w:top w:val="single" w:sz="4" w:space="0" w:color="auto"/>
            </w:tcBorders>
          </w:tcPr>
          <w:p w14:paraId="78E7DEE4" w14:textId="448B0D6E" w:rsidR="00972F32" w:rsidRPr="00646BB5" w:rsidRDefault="00972F32" w:rsidP="00972F32">
            <w:pPr>
              <w:jc w:val="center"/>
              <w:rPr>
                <w:rFonts w:asciiTheme="majorBidi" w:hAnsiTheme="majorBidi" w:cstheme="majorBidi"/>
              </w:rPr>
            </w:pPr>
            <w:r w:rsidRPr="00646BB5">
              <w:rPr>
                <w:rFonts w:asciiTheme="majorBidi" w:hAnsiTheme="majorBidi" w:cstheme="majorBidi"/>
                <w:b/>
              </w:rPr>
              <w:t>SECTION A</w:t>
            </w:r>
          </w:p>
        </w:tc>
      </w:tr>
      <w:tr w:rsidR="00972F32" w:rsidRPr="00646BB5" w14:paraId="28A9B1ED" w14:textId="77777777" w:rsidTr="00224AEE">
        <w:trPr>
          <w:trHeight w:val="155"/>
        </w:trPr>
        <w:tc>
          <w:tcPr>
            <w:tcW w:w="720" w:type="dxa"/>
          </w:tcPr>
          <w:p w14:paraId="39132269" w14:textId="7ABAC3A6" w:rsidR="00972F32" w:rsidRPr="00646BB5" w:rsidRDefault="00FB6229" w:rsidP="00FB6229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</w:t>
            </w:r>
          </w:p>
        </w:tc>
        <w:tc>
          <w:tcPr>
            <w:tcW w:w="9810" w:type="dxa"/>
            <w:gridSpan w:val="5"/>
          </w:tcPr>
          <w:p w14:paraId="497E8F9D" w14:textId="300F3CF4" w:rsidR="00C426D8" w:rsidRPr="003B048D" w:rsidRDefault="00C426D8" w:rsidP="00C426D8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valuate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</w:rPr>
                        <m:t xml:space="preserve">( x+ 3) 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</w:rPr>
                            <m:t>x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</w:rPr>
                            <m:t xml:space="preserve">(x+5 ) 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</w:rPr>
                            <m:t>3</m:t>
                          </m:r>
                        </m:sup>
                      </m:sSup>
                    </m:den>
                  </m:f>
                </m:e>
              </m:nary>
              <m:r>
                <w:rPr>
                  <w:rFonts w:ascii="Cambria Math" w:hAnsi="Cambria Math" w:cstheme="majorBidi"/>
                </w:rPr>
                <m:t xml:space="preserve"> dx</m:t>
              </m:r>
            </m:oMath>
          </w:p>
          <w:p w14:paraId="0208DA41" w14:textId="0154B1FD" w:rsidR="00972F32" w:rsidRPr="00646BB5" w:rsidRDefault="00972F32" w:rsidP="00972F32">
            <w:pPr>
              <w:jc w:val="center"/>
              <w:rPr>
                <w:rFonts w:asciiTheme="majorBidi" w:hAnsiTheme="majorBidi" w:cstheme="majorBidi"/>
              </w:rPr>
            </w:pPr>
          </w:p>
        </w:tc>
      </w:tr>
      <w:tr w:rsidR="00FB6229" w:rsidRPr="00646BB5" w14:paraId="5E5E8C5A" w14:textId="77777777" w:rsidTr="00224AEE">
        <w:trPr>
          <w:trHeight w:val="155"/>
        </w:trPr>
        <w:tc>
          <w:tcPr>
            <w:tcW w:w="720" w:type="dxa"/>
          </w:tcPr>
          <w:p w14:paraId="3CBD9979" w14:textId="69F0A466" w:rsidR="00FB6229" w:rsidRPr="00646BB5" w:rsidRDefault="00FB6229" w:rsidP="00FB6229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2</w:t>
            </w:r>
          </w:p>
        </w:tc>
        <w:tc>
          <w:tcPr>
            <w:tcW w:w="9810" w:type="dxa"/>
            <w:gridSpan w:val="5"/>
          </w:tcPr>
          <w:p w14:paraId="6056229A" w14:textId="77777777" w:rsidR="00FB6229" w:rsidRDefault="00FB6229" w:rsidP="00FB6229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rite the order and </w:t>
            </w:r>
            <w:proofErr w:type="gramStart"/>
            <w:r>
              <w:rPr>
                <w:rFonts w:asciiTheme="majorBidi" w:hAnsiTheme="majorBidi" w:cstheme="majorBidi"/>
              </w:rPr>
              <w:t>degree( when</w:t>
            </w:r>
            <w:proofErr w:type="gramEnd"/>
            <w:r>
              <w:rPr>
                <w:rFonts w:asciiTheme="majorBidi" w:hAnsiTheme="majorBidi" w:cstheme="majorBidi"/>
              </w:rPr>
              <w:t xml:space="preserve"> defined ) of the following differential equations :</w:t>
            </w:r>
          </w:p>
          <w:p w14:paraId="637A4B27" w14:textId="77777777" w:rsidR="00FB6229" w:rsidRDefault="00FB6229" w:rsidP="00FB6229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</w:t>
            </w:r>
          </w:p>
          <w:p w14:paraId="65A215DF" w14:textId="77777777" w:rsidR="00FB6229" w:rsidRDefault="00FB6229" w:rsidP="00FB6229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       (</w:t>
            </w:r>
            <w:proofErr w:type="spellStart"/>
            <w:r>
              <w:rPr>
                <w:rFonts w:asciiTheme="majorBidi" w:hAnsiTheme="majorBidi" w:cstheme="majorBidi"/>
              </w:rPr>
              <w:t>i</w:t>
            </w:r>
            <w:proofErr w:type="spellEnd"/>
            <w:r>
              <w:rPr>
                <w:rFonts w:asciiTheme="majorBidi" w:hAnsiTheme="majorBidi" w:cstheme="majorBidi"/>
              </w:rPr>
              <w:t xml:space="preserve">) 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theme="majorBidi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theme="majorBid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Bidi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Bidi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ajorBidi"/>
                            </w:rPr>
                            <m:t>y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theme="majorBid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Bidi"/>
                                </w:rPr>
                                <m:t>d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Bidi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theme="majorBidi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ajorBidi"/>
                            </w:rPr>
                            <m:t>dy</m:t>
                          </m:r>
                        </m:num>
                        <m:den>
                          <m:r>
                            <w:rPr>
                              <w:rFonts w:ascii="Cambria Math" w:hAnsi="Cambria Math" w:cstheme="majorBidi"/>
                            </w:rPr>
                            <m:t>d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theme="majorBidi"/>
                    </w:rPr>
                    <m:t>3</m:t>
                  </m:r>
                </m:sup>
              </m:sSup>
              <m:r>
                <w:rPr>
                  <w:rFonts w:ascii="Cambria Math" w:hAnsi="Cambria Math" w:cstheme="majorBidi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3</m:t>
                  </m:r>
                </m:sup>
              </m:sSup>
            </m:oMath>
          </w:p>
          <w:p w14:paraId="162DEBC6" w14:textId="77777777" w:rsidR="00FB6229" w:rsidRDefault="00FB6229" w:rsidP="00FB6229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               (ii)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</w:rPr>
                            <m:t>''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</w:rPr>
                <m:t xml:space="preserve">+ cos 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'</m:t>
                      </m:r>
                    </m:sup>
                  </m:sSup>
                </m:e>
              </m:d>
              <m:r>
                <w:rPr>
                  <w:rFonts w:ascii="Cambria Math" w:hAnsi="Cambria Math" w:cstheme="majorBidi"/>
                </w:rPr>
                <m:t>= 0</m:t>
              </m:r>
            </m:oMath>
          </w:p>
          <w:p w14:paraId="50B5828F" w14:textId="77777777" w:rsidR="00FB6229" w:rsidRDefault="00FB6229" w:rsidP="00C426D8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FB6229" w:rsidRPr="00646BB5" w14:paraId="0856056C" w14:textId="77777777" w:rsidTr="00224AEE">
        <w:trPr>
          <w:trHeight w:val="155"/>
        </w:trPr>
        <w:tc>
          <w:tcPr>
            <w:tcW w:w="720" w:type="dxa"/>
          </w:tcPr>
          <w:p w14:paraId="20D28BBF" w14:textId="3FE11B93" w:rsidR="00FB6229" w:rsidRDefault="00FB6229" w:rsidP="00FB6229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9810" w:type="dxa"/>
            <w:gridSpan w:val="5"/>
          </w:tcPr>
          <w:p w14:paraId="39EBB2F1" w14:textId="55CAC9CA" w:rsidR="00FB6229" w:rsidRDefault="00A91FB0" w:rsidP="00FB6229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Find t</w:t>
            </w:r>
            <w:r w:rsidR="00FB6229">
              <w:rPr>
                <w:rFonts w:asciiTheme="majorBidi" w:hAnsiTheme="majorBidi" w:cstheme="majorBidi"/>
              </w:rPr>
              <w:t xml:space="preserve">he solution of the differential </w:t>
            </w:r>
            <w:proofErr w:type="gramStart"/>
            <w:r w:rsidR="00FB6229">
              <w:rPr>
                <w:rFonts w:asciiTheme="majorBidi" w:hAnsiTheme="majorBidi" w:cstheme="majorBidi"/>
              </w:rPr>
              <w:t>equation :</w:t>
            </w:r>
            <w:proofErr w:type="gramEnd"/>
          </w:p>
          <w:p w14:paraId="223C878B" w14:textId="77777777" w:rsidR="00FB6229" w:rsidRDefault="00FB6229" w:rsidP="00FB6229">
            <w:pPr>
              <w:jc w:val="both"/>
              <w:rPr>
                <w:rFonts w:asciiTheme="majorBidi" w:hAnsiTheme="majorBidi" w:cstheme="majorBidi"/>
              </w:rPr>
            </w:pPr>
          </w:p>
          <w:p w14:paraId="0728979F" w14:textId="0FD4B82E" w:rsidR="00FB6229" w:rsidRDefault="00FB6229" w:rsidP="00FB6229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dy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>dx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= log ( x+1) </m:t>
              </m:r>
            </m:oMath>
          </w:p>
          <w:p w14:paraId="4847DF80" w14:textId="77777777" w:rsidR="00FB6229" w:rsidRDefault="00FB6229" w:rsidP="00FB6229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FB6229" w:rsidRPr="00646BB5" w14:paraId="2B45D597" w14:textId="77777777" w:rsidTr="00224AEE">
        <w:trPr>
          <w:trHeight w:val="155"/>
        </w:trPr>
        <w:tc>
          <w:tcPr>
            <w:tcW w:w="720" w:type="dxa"/>
          </w:tcPr>
          <w:p w14:paraId="2062C0D4" w14:textId="33774CED" w:rsidR="00FB6229" w:rsidRDefault="00FB6229" w:rsidP="00FB6229">
            <w:pPr>
              <w:ind w:left="288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4</w:t>
            </w:r>
          </w:p>
        </w:tc>
        <w:tc>
          <w:tcPr>
            <w:tcW w:w="9810" w:type="dxa"/>
            <w:gridSpan w:val="5"/>
          </w:tcPr>
          <w:p w14:paraId="4DF74D08" w14:textId="14B50C51" w:rsidR="004E6162" w:rsidRDefault="004E6162" w:rsidP="00FB6229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valuate </w:t>
            </w:r>
          </w:p>
          <w:p w14:paraId="00A63C7F" w14:textId="77777777" w:rsidR="004E6162" w:rsidRDefault="004E6162" w:rsidP="00FB6229">
            <w:pPr>
              <w:jc w:val="both"/>
              <w:rPr>
                <w:rFonts w:asciiTheme="majorBidi" w:hAnsiTheme="majorBidi" w:cstheme="majorBidi"/>
              </w:rPr>
            </w:pPr>
          </w:p>
          <w:p w14:paraId="2CFA1F8E" w14:textId="52EFE02F" w:rsidR="004E6162" w:rsidRDefault="004E6162" w:rsidP="004E6162">
            <w:pPr>
              <w:jc w:val="both"/>
              <w:rPr>
                <w:rFonts w:asciiTheme="majorBidi" w:hAnsiTheme="majorBidi" w:cstheme="majorBidi"/>
              </w:rPr>
            </w:pPr>
            <m:oMath>
              <m:r>
                <w:rPr>
                  <w:rFonts w:ascii="Cambria Math" w:hAnsi="Cambria Math" w:cstheme="majorBidi"/>
                </w:rPr>
                <m:t xml:space="preserve">             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(e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 xml:space="preserve">x log a 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 xml:space="preserve">+ 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 xml:space="preserve">alog x 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 xml:space="preserve">- 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nloga</m:t>
                      </m:r>
                    </m:sup>
                  </m:sSup>
                </m:e>
              </m:nary>
            </m:oMath>
            <w:r>
              <w:rPr>
                <w:rFonts w:asciiTheme="majorBidi" w:hAnsiTheme="majorBidi" w:cstheme="majorBidi"/>
              </w:rPr>
              <w:t xml:space="preserve">) </w:t>
            </w:r>
            <w:proofErr w:type="gramStart"/>
            <w:r>
              <w:rPr>
                <w:rFonts w:asciiTheme="majorBidi" w:hAnsiTheme="majorBidi" w:cstheme="majorBidi"/>
              </w:rPr>
              <w:t>dx</w:t>
            </w:r>
            <w:proofErr w:type="gramEnd"/>
            <w:r>
              <w:rPr>
                <w:rFonts w:asciiTheme="majorBidi" w:hAnsiTheme="majorBidi" w:cstheme="majorBidi"/>
              </w:rPr>
              <w:t xml:space="preserve"> </w:t>
            </w:r>
          </w:p>
          <w:p w14:paraId="4D91D0DF" w14:textId="6E06E5A2" w:rsidR="002D2E28" w:rsidRDefault="002D2E28" w:rsidP="00FB6229">
            <w:pPr>
              <w:jc w:val="both"/>
              <w:rPr>
                <w:rFonts w:asciiTheme="majorBidi" w:hAnsiTheme="majorBidi" w:cstheme="majorBidi"/>
              </w:rPr>
            </w:pPr>
          </w:p>
          <w:p w14:paraId="529945B2" w14:textId="77777777" w:rsidR="002D2E28" w:rsidRDefault="002D2E28" w:rsidP="002D2E28">
            <w:pPr>
              <w:jc w:val="both"/>
              <w:rPr>
                <w:rFonts w:asciiTheme="majorBidi" w:hAnsiTheme="majorBidi" w:cstheme="majorBidi"/>
              </w:rPr>
            </w:pPr>
          </w:p>
          <w:p w14:paraId="078C4528" w14:textId="0F7BF755" w:rsidR="00FB6229" w:rsidRDefault="002D2E28" w:rsidP="00FD52B2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        </w:t>
            </w:r>
          </w:p>
        </w:tc>
      </w:tr>
      <w:tr w:rsidR="00002541" w:rsidRPr="00646BB5" w14:paraId="3954E37F" w14:textId="77777777" w:rsidTr="00224AEE">
        <w:trPr>
          <w:trHeight w:val="155"/>
        </w:trPr>
        <w:tc>
          <w:tcPr>
            <w:tcW w:w="720" w:type="dxa"/>
          </w:tcPr>
          <w:p w14:paraId="111BA16D" w14:textId="041AC2E0" w:rsidR="00002541" w:rsidRPr="00646BB5" w:rsidRDefault="002D2E28" w:rsidP="00C426D8">
            <w:pPr>
              <w:ind w:left="360"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9810" w:type="dxa"/>
            <w:gridSpan w:val="5"/>
          </w:tcPr>
          <w:p w14:paraId="538E661B" w14:textId="50939B58" w:rsidR="00B56460" w:rsidRDefault="00AE0119" w:rsidP="00E826A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</w:t>
            </w:r>
            <w:r w:rsidR="00514EB8">
              <w:rPr>
                <w:rFonts w:asciiTheme="majorBidi" w:hAnsiTheme="majorBidi" w:cstheme="majorBidi"/>
              </w:rPr>
              <w:t xml:space="preserve">Find the area of the region bounded by the parabola </w:t>
            </w:r>
          </w:p>
          <w:p w14:paraId="49BB635F" w14:textId="77777777" w:rsidR="00B56460" w:rsidRDefault="00B56460" w:rsidP="00E826A7">
            <w:pPr>
              <w:jc w:val="both"/>
              <w:rPr>
                <w:rFonts w:asciiTheme="majorBidi" w:hAnsiTheme="majorBidi" w:cstheme="majorBidi"/>
              </w:rPr>
            </w:pPr>
          </w:p>
          <w:p w14:paraId="4636D836" w14:textId="4B59D6D6" w:rsidR="003C2106" w:rsidRDefault="00B56460" w:rsidP="00E826A7">
            <w:pPr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  </w:t>
            </w:r>
            <w:r w:rsidR="00514EB8">
              <w:rPr>
                <w:rFonts w:asciiTheme="majorBidi" w:hAnsiTheme="majorBidi" w:cstheme="majorBidi"/>
              </w:rPr>
              <w:t>y</w:t>
            </w:r>
            <w:r w:rsidR="00514EB8">
              <w:rPr>
                <w:rFonts w:asciiTheme="majorBidi" w:hAnsiTheme="majorBidi" w:cstheme="majorBidi"/>
                <w:vertAlign w:val="superscript"/>
              </w:rPr>
              <w:t>2</w:t>
            </w:r>
            <w:r w:rsidR="00514EB8">
              <w:rPr>
                <w:rFonts w:asciiTheme="majorBidi" w:hAnsiTheme="majorBidi" w:cstheme="majorBidi"/>
              </w:rPr>
              <w:t xml:space="preserve">= </w:t>
            </w:r>
            <w:proofErr w:type="gramStart"/>
            <w:r w:rsidR="00514EB8">
              <w:rPr>
                <w:rFonts w:asciiTheme="majorBidi" w:hAnsiTheme="majorBidi" w:cstheme="majorBidi"/>
              </w:rPr>
              <w:t>x  and</w:t>
            </w:r>
            <w:proofErr w:type="gramEnd"/>
            <w:r w:rsidR="00514EB8">
              <w:rPr>
                <w:rFonts w:asciiTheme="majorBidi" w:hAnsiTheme="majorBidi" w:cstheme="majorBidi"/>
              </w:rPr>
              <w:t xml:space="preserve"> the straight line 2y = x </w:t>
            </w:r>
          </w:p>
          <w:p w14:paraId="6C0C9249" w14:textId="7839386E" w:rsidR="00E826A7" w:rsidRPr="00646BB5" w:rsidRDefault="00E826A7" w:rsidP="002D2E28">
            <w:pPr>
              <w:rPr>
                <w:rFonts w:asciiTheme="majorBidi" w:hAnsiTheme="majorBidi" w:cstheme="majorBidi"/>
              </w:rPr>
            </w:pPr>
          </w:p>
        </w:tc>
      </w:tr>
      <w:tr w:rsidR="00F64942" w:rsidRPr="00646BB5" w14:paraId="2FCC3342" w14:textId="77777777" w:rsidTr="00224AEE">
        <w:trPr>
          <w:trHeight w:val="155"/>
        </w:trPr>
        <w:tc>
          <w:tcPr>
            <w:tcW w:w="720" w:type="dxa"/>
          </w:tcPr>
          <w:p w14:paraId="683901D0" w14:textId="47D74138" w:rsidR="00F64942" w:rsidRDefault="00F64942" w:rsidP="00C426D8">
            <w:pPr>
              <w:ind w:left="360"/>
              <w:jc w:val="righ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9810" w:type="dxa"/>
            <w:gridSpan w:val="5"/>
          </w:tcPr>
          <w:p w14:paraId="4C3C5FEC" w14:textId="6E25AD94" w:rsidR="0029354A" w:rsidRDefault="0029354A" w:rsidP="0029354A">
            <w:pPr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Cs/>
              </w:rPr>
              <w:t xml:space="preserve">Solve the differential </w:t>
            </w:r>
            <w:proofErr w:type="gramStart"/>
            <w:r>
              <w:rPr>
                <w:rFonts w:asciiTheme="majorBidi" w:hAnsiTheme="majorBidi" w:cstheme="majorBidi"/>
                <w:iCs/>
              </w:rPr>
              <w:t>equation :</w:t>
            </w:r>
            <w:proofErr w:type="gramEnd"/>
            <w:r>
              <w:rPr>
                <w:rFonts w:asciiTheme="majorBidi" w:hAnsiTheme="majorBidi" w:cstheme="majorBidi"/>
                <w:iCs/>
              </w:rPr>
              <w:t xml:space="preserve">  </w:t>
            </w:r>
            <m:oMath>
              <m:r>
                <w:rPr>
                  <w:rFonts w:ascii="Cambria Math" w:hAnsi="Cambria Math" w:cstheme="majorBidi"/>
                </w:rPr>
                <m:t xml:space="preserve">( 1- 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</w:rPr>
                <m:t xml:space="preserve">)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dy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>dx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+ xy = ax </m:t>
              </m:r>
            </m:oMath>
          </w:p>
          <w:p w14:paraId="6E07797A" w14:textId="77777777" w:rsidR="00F64942" w:rsidRDefault="00F64942" w:rsidP="007D512B">
            <w:pPr>
              <w:jc w:val="both"/>
              <w:rPr>
                <w:rFonts w:asciiTheme="majorBidi" w:hAnsiTheme="majorBidi" w:cstheme="majorBidi"/>
              </w:rPr>
            </w:pPr>
          </w:p>
        </w:tc>
      </w:tr>
      <w:tr w:rsidR="00B77A7B" w:rsidRPr="00646BB5" w14:paraId="54C209FA" w14:textId="77777777" w:rsidTr="00224AEE">
        <w:trPr>
          <w:trHeight w:val="155"/>
        </w:trPr>
        <w:tc>
          <w:tcPr>
            <w:tcW w:w="10530" w:type="dxa"/>
            <w:gridSpan w:val="6"/>
          </w:tcPr>
          <w:p w14:paraId="0FB7DBB4" w14:textId="6B20AD7B" w:rsidR="00B77A7B" w:rsidRPr="00646BB5" w:rsidRDefault="00B77A7B" w:rsidP="007D512B">
            <w:pPr>
              <w:rPr>
                <w:rFonts w:asciiTheme="majorBidi" w:hAnsiTheme="majorBidi" w:cstheme="majorBidi"/>
              </w:rPr>
            </w:pPr>
          </w:p>
          <w:p w14:paraId="1B74392C" w14:textId="1AA5C7CE" w:rsidR="00B77A7B" w:rsidRPr="00224AEE" w:rsidRDefault="00224AEE" w:rsidP="00B77A7B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224AEE">
              <w:rPr>
                <w:rFonts w:asciiTheme="majorBidi" w:hAnsiTheme="majorBidi" w:cstheme="majorBidi"/>
                <w:b/>
                <w:bCs/>
              </w:rPr>
              <w:t xml:space="preserve">SECTION B </w:t>
            </w:r>
          </w:p>
        </w:tc>
      </w:tr>
      <w:tr w:rsidR="00CC7E81" w:rsidRPr="00646BB5" w14:paraId="40A032A2" w14:textId="77777777" w:rsidTr="00224AEE">
        <w:trPr>
          <w:trHeight w:val="155"/>
        </w:trPr>
        <w:tc>
          <w:tcPr>
            <w:tcW w:w="720" w:type="dxa"/>
          </w:tcPr>
          <w:p w14:paraId="24440E7B" w14:textId="6B630738" w:rsidR="00CC7E81" w:rsidRPr="00646BB5" w:rsidRDefault="00F64942" w:rsidP="00CC7E81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7</w:t>
            </w:r>
            <w:r w:rsidR="00CC7E81" w:rsidRPr="00646BB5">
              <w:rPr>
                <w:rFonts w:asciiTheme="majorBidi" w:hAnsiTheme="majorBidi" w:cstheme="majorBidi"/>
                <w:b/>
                <w:bCs/>
              </w:rPr>
              <w:t>.</w:t>
            </w:r>
          </w:p>
        </w:tc>
        <w:tc>
          <w:tcPr>
            <w:tcW w:w="9810" w:type="dxa"/>
            <w:gridSpan w:val="5"/>
          </w:tcPr>
          <w:p w14:paraId="3F135DED" w14:textId="77777777" w:rsidR="00CC7E81" w:rsidRDefault="00CC7E81" w:rsidP="00CC7E81">
            <w:pPr>
              <w:rPr>
                <w:rFonts w:asciiTheme="majorBidi" w:hAnsiTheme="majorBidi" w:cstheme="majorBidi"/>
              </w:rPr>
            </w:pPr>
          </w:p>
          <w:p w14:paraId="61EC4858" w14:textId="13C6842F" w:rsidR="00CC7E81" w:rsidRPr="00052DA9" w:rsidRDefault="00CC7E81" w:rsidP="00850C1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ind the area of the smaller region bounded by the ellipse  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theme="majorBidi"/>
                    </w:rPr>
                    <m:t>9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theme="majorBidi"/>
                    </w:rPr>
                    <m:t>4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=1 and the line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x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>3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y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>2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= 1 </m:t>
              </m:r>
            </m:oMath>
          </w:p>
        </w:tc>
      </w:tr>
      <w:tr w:rsidR="00CC7E81" w:rsidRPr="00646BB5" w14:paraId="1D045445" w14:textId="77777777" w:rsidTr="00224AEE">
        <w:trPr>
          <w:trHeight w:val="155"/>
        </w:trPr>
        <w:tc>
          <w:tcPr>
            <w:tcW w:w="720" w:type="dxa"/>
          </w:tcPr>
          <w:p w14:paraId="4CD43DEA" w14:textId="554A7873" w:rsidR="00CC7E81" w:rsidRDefault="00A06DB2" w:rsidP="00CC7E81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8</w:t>
            </w:r>
          </w:p>
        </w:tc>
        <w:tc>
          <w:tcPr>
            <w:tcW w:w="9810" w:type="dxa"/>
            <w:gridSpan w:val="5"/>
          </w:tcPr>
          <w:p w14:paraId="4A218A7F" w14:textId="6E57EEE2" w:rsidR="00CC7E81" w:rsidRDefault="00CC7E81" w:rsidP="00CC7E81">
            <w:pPr>
              <w:rPr>
                <w:rFonts w:asciiTheme="majorBidi" w:hAnsiTheme="majorBidi" w:cstheme="majorBidi"/>
                <w:sz w:val="40"/>
                <w:szCs w:val="40"/>
              </w:rPr>
            </w:pPr>
            <w:r>
              <w:rPr>
                <w:rFonts w:asciiTheme="majorBidi" w:hAnsiTheme="majorBidi" w:cstheme="majorBidi"/>
              </w:rPr>
              <w:t xml:space="preserve">Evaluate </w:t>
            </w:r>
            <m:oMath>
              <m:r>
                <w:rPr>
                  <w:rFonts w:ascii="Cambria Math" w:hAnsi="Cambria Math" w:cstheme="majorBidi"/>
                  <w:sz w:val="40"/>
                  <w:szCs w:val="40"/>
                </w:rPr>
                <m:t xml:space="preserve">         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  <w:sz w:val="40"/>
                      <w:szCs w:val="40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40"/>
                          <w:szCs w:val="40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40"/>
                          <w:szCs w:val="40"/>
                        </w:rPr>
                        <m:t>sinx+cos x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40"/>
                          <w:szCs w:val="40"/>
                        </w:rPr>
                        <m:t>9 + 16sin2x</m:t>
                      </m:r>
                    </m:den>
                  </m:f>
                </m:e>
              </m:nary>
              <m:r>
                <w:rPr>
                  <w:rFonts w:ascii="Cambria Math" w:hAnsi="Cambria Math" w:cstheme="majorBidi"/>
                  <w:sz w:val="40"/>
                  <w:szCs w:val="40"/>
                </w:rPr>
                <m:t>dx</m:t>
              </m:r>
            </m:oMath>
            <w:r w:rsidR="00AA7A25">
              <w:rPr>
                <w:rFonts w:asciiTheme="majorBidi" w:hAnsiTheme="majorBidi" w:cstheme="majorBidi"/>
                <w:sz w:val="40"/>
                <w:szCs w:val="40"/>
              </w:rPr>
              <w:t xml:space="preserve">   </w:t>
            </w:r>
          </w:p>
          <w:p w14:paraId="055806AA" w14:textId="77777777" w:rsidR="00CC7E81" w:rsidRDefault="00CC7E81" w:rsidP="00CC7E81">
            <w:pPr>
              <w:rPr>
                <w:rFonts w:asciiTheme="majorBidi" w:hAnsiTheme="majorBidi" w:cstheme="majorBidi"/>
              </w:rPr>
            </w:pPr>
          </w:p>
        </w:tc>
      </w:tr>
      <w:tr w:rsidR="00CC7E81" w:rsidRPr="00646BB5" w14:paraId="7E3345E1" w14:textId="77777777" w:rsidTr="00224AEE">
        <w:trPr>
          <w:trHeight w:val="155"/>
        </w:trPr>
        <w:tc>
          <w:tcPr>
            <w:tcW w:w="720" w:type="dxa"/>
          </w:tcPr>
          <w:p w14:paraId="64DC5648" w14:textId="7840C5B6" w:rsidR="00CC7E81" w:rsidRDefault="007C6570" w:rsidP="00CC7E81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lastRenderedPageBreak/>
              <w:t>9</w:t>
            </w:r>
          </w:p>
        </w:tc>
        <w:tc>
          <w:tcPr>
            <w:tcW w:w="9810" w:type="dxa"/>
            <w:gridSpan w:val="5"/>
          </w:tcPr>
          <w:p w14:paraId="54DEDECC" w14:textId="1F71A320" w:rsidR="00CC7E81" w:rsidRDefault="00CC7E81" w:rsidP="00CC7E8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olve the </w:t>
            </w:r>
            <w:proofErr w:type="gramStart"/>
            <w:r>
              <w:rPr>
                <w:rFonts w:asciiTheme="majorBidi" w:hAnsiTheme="majorBidi" w:cstheme="majorBidi"/>
                <w:bCs/>
              </w:rPr>
              <w:t>following  differential</w:t>
            </w:r>
            <w:proofErr w:type="gramEnd"/>
            <w:r>
              <w:rPr>
                <w:rFonts w:asciiTheme="majorBidi" w:hAnsiTheme="majorBidi" w:cstheme="majorBidi"/>
                <w:bCs/>
              </w:rPr>
              <w:t xml:space="preserve"> equation :</w:t>
            </w:r>
          </w:p>
          <w:p w14:paraId="3C3790B8" w14:textId="77777777" w:rsidR="002F38D0" w:rsidRPr="00D278C1" w:rsidRDefault="001113A9" w:rsidP="002F38D0">
            <w:pPr>
              <w:rPr>
                <w:rFonts w:asciiTheme="majorBidi" w:hAnsiTheme="majorBidi" w:cstheme="majorBidi"/>
                <w:bCs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theme="majorBidi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</w:rPr>
                      <m:t xml:space="preserve">1+ 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bCs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</w:rPr>
                          <m:t>2</m:t>
                        </m:r>
                      </m:sup>
                    </m:sSup>
                  </m:e>
                </m:d>
                <m:f>
                  <m:fPr>
                    <m:ctrlPr>
                      <w:rPr>
                        <w:rFonts w:ascii="Cambria Math" w:hAnsi="Cambria Math" w:cstheme="majorBidi"/>
                        <w:bCs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 w:cstheme="majorBidi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</w:rPr>
                  <m:t>+ 2xy = 4</m:t>
                </m:r>
                <m:sSup>
                  <m:sSupPr>
                    <m:ctrlPr>
                      <w:rPr>
                        <w:rFonts w:ascii="Cambria Math" w:hAnsi="Cambria Math" w:cstheme="majorBidi"/>
                        <w:bCs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ajorBidi"/>
                      </w:rPr>
                      <m:t>2</m:t>
                    </m:r>
                  </m:sup>
                </m:sSup>
              </m:oMath>
            </m:oMathPara>
          </w:p>
          <w:p w14:paraId="73E6F433" w14:textId="77777777" w:rsidR="00CC7E81" w:rsidRDefault="00CC7E81" w:rsidP="002F38D0">
            <w:pPr>
              <w:rPr>
                <w:rFonts w:asciiTheme="majorBidi" w:hAnsiTheme="majorBidi" w:cstheme="majorBidi"/>
              </w:rPr>
            </w:pPr>
          </w:p>
        </w:tc>
      </w:tr>
      <w:tr w:rsidR="00CC7E81" w:rsidRPr="00646BB5" w14:paraId="71ABAE0B" w14:textId="77777777" w:rsidTr="00224AEE">
        <w:trPr>
          <w:trHeight w:val="155"/>
        </w:trPr>
        <w:tc>
          <w:tcPr>
            <w:tcW w:w="720" w:type="dxa"/>
          </w:tcPr>
          <w:p w14:paraId="2A82FCF6" w14:textId="2447D9E9" w:rsidR="00CC7E81" w:rsidRDefault="007C6570" w:rsidP="00CC7E81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0</w:t>
            </w:r>
          </w:p>
        </w:tc>
        <w:tc>
          <w:tcPr>
            <w:tcW w:w="9810" w:type="dxa"/>
            <w:gridSpan w:val="5"/>
          </w:tcPr>
          <w:p w14:paraId="6240C09F" w14:textId="77777777" w:rsidR="00CC7E81" w:rsidRDefault="00CC7E81" w:rsidP="00CC7E81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Find the area of the region bounded by y =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</m:oMath>
            <w:r>
              <w:rPr>
                <w:rFonts w:asciiTheme="majorBidi" w:hAnsiTheme="majorBidi" w:cstheme="majorBidi"/>
                <w:bCs/>
              </w:rPr>
              <w:t xml:space="preserve"> and y =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x</m:t>
                  </m:r>
                </m:e>
              </m:d>
            </m:oMath>
          </w:p>
          <w:p w14:paraId="7E2F2502" w14:textId="77777777" w:rsidR="00CC7E81" w:rsidRDefault="00CC7E81" w:rsidP="00CC7E81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BA574E" w:rsidRPr="00646BB5" w14:paraId="5BF5DD7A" w14:textId="77777777" w:rsidTr="00224AEE">
        <w:trPr>
          <w:trHeight w:val="155"/>
        </w:trPr>
        <w:tc>
          <w:tcPr>
            <w:tcW w:w="720" w:type="dxa"/>
          </w:tcPr>
          <w:p w14:paraId="529400DB" w14:textId="726D812C" w:rsidR="00BA574E" w:rsidRDefault="00946D0D" w:rsidP="00CC7E81">
            <w:pPr>
              <w:jc w:val="right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1</w:t>
            </w:r>
          </w:p>
        </w:tc>
        <w:tc>
          <w:tcPr>
            <w:tcW w:w="9810" w:type="dxa"/>
            <w:gridSpan w:val="5"/>
          </w:tcPr>
          <w:p w14:paraId="431EE146" w14:textId="77777777" w:rsidR="00BA574E" w:rsidRDefault="00BA574E" w:rsidP="00BA574E">
            <w:pPr>
              <w:rPr>
                <w:rFonts w:asciiTheme="majorBidi" w:hAnsiTheme="majorBidi" w:cstheme="majorBidi"/>
                <w:b/>
              </w:rPr>
            </w:pPr>
            <w:r w:rsidRPr="00F0198B">
              <w:rPr>
                <w:rFonts w:asciiTheme="majorBidi" w:hAnsiTheme="majorBidi" w:cstheme="majorBidi"/>
                <w:bCs/>
              </w:rPr>
              <w:t xml:space="preserve">Evaluate the following </w:t>
            </w:r>
            <w:proofErr w:type="gramStart"/>
            <w:r w:rsidRPr="00F0198B">
              <w:rPr>
                <w:rFonts w:asciiTheme="majorBidi" w:hAnsiTheme="majorBidi" w:cstheme="majorBidi"/>
                <w:bCs/>
              </w:rPr>
              <w:t>integral</w:t>
            </w:r>
            <w:r>
              <w:rPr>
                <w:rFonts w:asciiTheme="majorBidi" w:hAnsiTheme="majorBidi" w:cstheme="majorBidi"/>
                <w:b/>
              </w:rPr>
              <w:t xml:space="preserve"> :</w:t>
            </w:r>
            <w:proofErr w:type="gramEnd"/>
            <w:r>
              <w:rPr>
                <w:rFonts w:asciiTheme="majorBidi" w:hAnsiTheme="majorBidi" w:cstheme="majorBidi"/>
                <w:b/>
              </w:rPr>
              <w:t xml:space="preserve"> </w:t>
            </w:r>
          </w:p>
          <w:p w14:paraId="12B50D27" w14:textId="77777777" w:rsidR="00BA574E" w:rsidRDefault="001113A9" w:rsidP="00BA574E">
            <w:pPr>
              <w:rPr>
                <w:rFonts w:asciiTheme="majorBidi" w:hAnsiTheme="majorBidi" w:cstheme="majorBidi"/>
                <w:b/>
              </w:rPr>
            </w:pPr>
            <m:oMathPara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i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b/>
                            <w:i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</w:rPr>
                          <m:t xml:space="preserve">x </m:t>
                        </m:r>
                        <m:func>
                          <m:funcPr>
                            <m:ctrlPr>
                              <w:rPr>
                                <w:rFonts w:ascii="Cambria Math" w:hAnsi="Cambria Math" w:cstheme="majorBidi"/>
                                <w:b/>
                                <w:i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theme="majorBidi"/>
                                  </w:rPr>
                                  <m:t>sin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</w:rPr>
                                  <m:t>-1</m:t>
                                </m:r>
                              </m:sup>
                            </m:sSup>
                          </m:fName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</w:rPr>
                                  <m:t>2</m:t>
                                </m:r>
                              </m:sup>
                            </m:sSup>
                          </m:e>
                        </m:func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ajorBidi"/>
                                <w:b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</w:rPr>
                  <m:t xml:space="preserve"> dx</m:t>
                </m:r>
              </m:oMath>
            </m:oMathPara>
          </w:p>
          <w:p w14:paraId="12F1A93A" w14:textId="77777777" w:rsidR="00BA574E" w:rsidRDefault="00BA574E" w:rsidP="00CC7E81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CC7E81" w:rsidRPr="00646BB5" w14:paraId="576405A7" w14:textId="77777777" w:rsidTr="00224AEE">
        <w:trPr>
          <w:trHeight w:val="324"/>
        </w:trPr>
        <w:tc>
          <w:tcPr>
            <w:tcW w:w="10530" w:type="dxa"/>
            <w:gridSpan w:val="6"/>
          </w:tcPr>
          <w:p w14:paraId="4CFE6B37" w14:textId="188610A7" w:rsidR="00CC7E81" w:rsidRPr="00646BB5" w:rsidRDefault="00CC7E81" w:rsidP="00CC7E81">
            <w:pPr>
              <w:jc w:val="center"/>
              <w:rPr>
                <w:rFonts w:asciiTheme="majorBidi" w:hAnsiTheme="majorBidi" w:cstheme="majorBidi"/>
                <w:b/>
              </w:rPr>
            </w:pPr>
            <w:r w:rsidRPr="00646BB5">
              <w:rPr>
                <w:rFonts w:asciiTheme="majorBidi" w:hAnsiTheme="majorBidi" w:cstheme="majorBidi"/>
                <w:b/>
              </w:rPr>
              <w:t xml:space="preserve">SECTION </w:t>
            </w:r>
            <w:r>
              <w:rPr>
                <w:rFonts w:asciiTheme="majorBidi" w:hAnsiTheme="majorBidi" w:cstheme="majorBidi"/>
                <w:b/>
              </w:rPr>
              <w:t>D</w:t>
            </w:r>
          </w:p>
        </w:tc>
      </w:tr>
      <w:tr w:rsidR="00CC7E81" w:rsidRPr="00646BB5" w14:paraId="781125D9" w14:textId="77777777" w:rsidTr="00224AEE">
        <w:trPr>
          <w:trHeight w:val="798"/>
        </w:trPr>
        <w:tc>
          <w:tcPr>
            <w:tcW w:w="738" w:type="dxa"/>
            <w:gridSpan w:val="2"/>
          </w:tcPr>
          <w:p w14:paraId="3339CE5B" w14:textId="1858594A" w:rsidR="00CC7E81" w:rsidRPr="00646BB5" w:rsidRDefault="00CC7E81" w:rsidP="00CC7E81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</w:t>
            </w:r>
            <w:r w:rsidR="00FE2DB1">
              <w:rPr>
                <w:rFonts w:asciiTheme="majorBidi" w:hAnsiTheme="majorBidi" w:cstheme="majorBidi"/>
                <w:b/>
              </w:rPr>
              <w:t>2</w:t>
            </w:r>
          </w:p>
        </w:tc>
        <w:tc>
          <w:tcPr>
            <w:tcW w:w="9792" w:type="dxa"/>
            <w:gridSpan w:val="4"/>
          </w:tcPr>
          <w:p w14:paraId="042D0D89" w14:textId="27D9B8E1" w:rsidR="00CC7E81" w:rsidRPr="00F0198B" w:rsidRDefault="00CC7E81" w:rsidP="00CC7E81">
            <w:pPr>
              <w:rPr>
                <w:rFonts w:asciiTheme="majorBidi" w:hAnsiTheme="majorBidi" w:cstheme="majorBidi"/>
                <w:bCs/>
              </w:rPr>
            </w:pPr>
            <w:r w:rsidRPr="00F0198B">
              <w:rPr>
                <w:rFonts w:asciiTheme="majorBidi" w:hAnsiTheme="majorBidi" w:cstheme="majorBidi"/>
                <w:bCs/>
              </w:rPr>
              <w:t xml:space="preserve">Find the particular solution of the differential </w:t>
            </w:r>
            <w:proofErr w:type="gramStart"/>
            <w:r w:rsidRPr="00F0198B">
              <w:rPr>
                <w:rFonts w:asciiTheme="majorBidi" w:hAnsiTheme="majorBidi" w:cstheme="majorBidi"/>
                <w:bCs/>
              </w:rPr>
              <w:t>equation :</w:t>
            </w:r>
            <w:proofErr w:type="gramEnd"/>
            <w:r w:rsidRPr="00F0198B"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66965977" w14:textId="77777777" w:rsidR="008F6D9C" w:rsidRPr="00F0198B" w:rsidRDefault="008F6D9C" w:rsidP="00CC7E81">
            <w:pPr>
              <w:rPr>
                <w:rFonts w:asciiTheme="majorBidi" w:hAnsiTheme="majorBidi" w:cstheme="majorBidi"/>
                <w:bCs/>
              </w:rPr>
            </w:pPr>
          </w:p>
          <w:p w14:paraId="60981818" w14:textId="18FF678F" w:rsidR="00CC7E81" w:rsidRPr="00F0198B" w:rsidRDefault="00F0198B" w:rsidP="00CC7E81">
            <w:pPr>
              <w:rPr>
                <w:rFonts w:asciiTheme="majorBidi" w:hAnsiTheme="majorBidi" w:cstheme="majorBidi"/>
                <w:bCs/>
              </w:rPr>
            </w:pPr>
            <m:oMath>
              <m:r>
                <w:rPr>
                  <w:rFonts w:ascii="Cambria Math" w:hAnsi="Cambria Math" w:cstheme="majorBidi"/>
                </w:rPr>
                <m:t>x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dy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>dx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-y+ x sin </m:t>
              </m:r>
              <m:d>
                <m:d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hAnsi="Cambria Math" w:cstheme="majorBidi"/>
                </w:rPr>
                <m:t xml:space="preserve"> = 0 </m:t>
              </m:r>
            </m:oMath>
            <w:r w:rsidR="00A6753C" w:rsidRPr="00F0198B">
              <w:rPr>
                <w:rFonts w:asciiTheme="majorBidi" w:hAnsiTheme="majorBidi" w:cstheme="majorBidi"/>
                <w:bCs/>
              </w:rPr>
              <w:t xml:space="preserve">, given that when x= 2, y = </w:t>
            </w:r>
            <m:oMath>
              <m:r>
                <w:rPr>
                  <w:rFonts w:ascii="Cambria Math" w:hAnsi="Cambria Math" w:cstheme="majorBidi"/>
                </w:rPr>
                <m:t>π</m:t>
              </m:r>
            </m:oMath>
            <w:r w:rsidR="00A6753C" w:rsidRPr="00F0198B"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4BAE481C" w14:textId="3B74A00E" w:rsidR="00CC7E81" w:rsidRPr="00646BB5" w:rsidRDefault="00CC7E81" w:rsidP="00CC7E81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CC7E81" w:rsidRPr="00646BB5" w14:paraId="33688700" w14:textId="77777777" w:rsidTr="00224AEE">
        <w:trPr>
          <w:trHeight w:val="798"/>
        </w:trPr>
        <w:tc>
          <w:tcPr>
            <w:tcW w:w="738" w:type="dxa"/>
            <w:gridSpan w:val="2"/>
          </w:tcPr>
          <w:p w14:paraId="0200CB4F" w14:textId="7262B450" w:rsidR="00CC7E81" w:rsidRDefault="00FE2DB1" w:rsidP="00CC7E81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3</w:t>
            </w:r>
            <w:r w:rsidR="00CC7E81">
              <w:rPr>
                <w:rFonts w:asciiTheme="majorBidi" w:hAnsiTheme="majorBidi" w:cstheme="majorBidi"/>
                <w:b/>
              </w:rPr>
              <w:t>.</w:t>
            </w:r>
          </w:p>
        </w:tc>
        <w:tc>
          <w:tcPr>
            <w:tcW w:w="9792" w:type="dxa"/>
            <w:gridSpan w:val="4"/>
          </w:tcPr>
          <w:p w14:paraId="34292197" w14:textId="77777777" w:rsidR="00CC7E81" w:rsidRDefault="00CC7E81" w:rsidP="00CC7E81">
            <w:pPr>
              <w:rPr>
                <w:rFonts w:asciiTheme="majorBidi" w:hAnsiTheme="majorBidi" w:cstheme="majorBidi"/>
                <w:b/>
              </w:rPr>
            </w:pPr>
          </w:p>
          <w:p w14:paraId="2BF9D766" w14:textId="5564E378" w:rsidR="00CC7E81" w:rsidRDefault="00CC7E81" w:rsidP="00CC7E81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Evaluate   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/>
                      <w:i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</w:rPr>
                            <m:t>4</m:t>
                          </m:r>
                        </m:sup>
                      </m:sSup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</w:rPr>
                        <m:t xml:space="preserve">( x-1) ( 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</w:rPr>
                        <m:t>+1)</m:t>
                      </m:r>
                    </m:den>
                  </m:f>
                </m:e>
              </m:nary>
              <m:r>
                <m:rPr>
                  <m:sty m:val="bi"/>
                </m:rPr>
                <w:rPr>
                  <w:rFonts w:ascii="Cambria Math" w:hAnsi="Cambria Math" w:cstheme="majorBidi"/>
                </w:rPr>
                <m:t>dx</m:t>
              </m:r>
            </m:oMath>
            <w:r>
              <w:rPr>
                <w:rFonts w:asciiTheme="majorBidi" w:hAnsiTheme="majorBidi" w:cstheme="majorBidi"/>
                <w:b/>
              </w:rPr>
              <w:t xml:space="preserve"> </w:t>
            </w:r>
          </w:p>
          <w:p w14:paraId="73843EC2" w14:textId="28FA78D2" w:rsidR="00CC7E81" w:rsidRPr="00646BB5" w:rsidRDefault="00CC7E81" w:rsidP="00CC7E81">
            <w:pPr>
              <w:rPr>
                <w:rFonts w:asciiTheme="majorBidi" w:hAnsiTheme="majorBidi" w:cstheme="majorBidi"/>
                <w:b/>
              </w:rPr>
            </w:pPr>
          </w:p>
        </w:tc>
      </w:tr>
    </w:tbl>
    <w:p w14:paraId="1CE91146" w14:textId="77777777" w:rsidR="00002541" w:rsidRPr="00A95F7B" w:rsidRDefault="00002541" w:rsidP="00002541">
      <w:pPr>
        <w:rPr>
          <w:rFonts w:asciiTheme="majorBidi" w:hAnsiTheme="majorBidi" w:cstheme="majorBidi"/>
          <w:b/>
          <w:bCs/>
        </w:rPr>
      </w:pPr>
    </w:p>
    <w:p w14:paraId="34486B52" w14:textId="64EEECBF" w:rsidR="00002541" w:rsidRDefault="00002541" w:rsidP="00002541">
      <w:pPr>
        <w:rPr>
          <w:rFonts w:asciiTheme="majorBidi" w:hAnsiTheme="majorBidi" w:cstheme="majorBidi"/>
        </w:rPr>
      </w:pPr>
    </w:p>
    <w:p w14:paraId="3CFD3D18" w14:textId="49CF7B06" w:rsidR="00224AEE" w:rsidRPr="00A95F7B" w:rsidRDefault="00224AEE" w:rsidP="00224AE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***</w:t>
      </w:r>
    </w:p>
    <w:p w14:paraId="3DCDC5AE" w14:textId="050D8BD4" w:rsidR="00D6543E" w:rsidRDefault="00D6543E"/>
    <w:sectPr w:rsidR="00D6543E" w:rsidSect="00224AEE">
      <w:footerReference w:type="default" r:id="rId8"/>
      <w:pgSz w:w="11906" w:h="16838" w:code="9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4CAEF" w14:textId="77777777" w:rsidR="001113A9" w:rsidRDefault="001113A9">
      <w:r>
        <w:separator/>
      </w:r>
    </w:p>
  </w:endnote>
  <w:endnote w:type="continuationSeparator" w:id="0">
    <w:p w14:paraId="669A164D" w14:textId="77777777" w:rsidR="001113A9" w:rsidRDefault="00111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01B1" w14:textId="77777777" w:rsidR="00433E16" w:rsidRDefault="00D921EB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481D438" w14:textId="77777777" w:rsidR="00433E16" w:rsidRDefault="001113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A55B7" w14:textId="77777777" w:rsidR="001113A9" w:rsidRDefault="001113A9">
      <w:r>
        <w:separator/>
      </w:r>
    </w:p>
  </w:footnote>
  <w:footnote w:type="continuationSeparator" w:id="0">
    <w:p w14:paraId="0D074391" w14:textId="77777777" w:rsidR="001113A9" w:rsidRDefault="00111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2AAF"/>
    <w:multiLevelType w:val="hybridMultilevel"/>
    <w:tmpl w:val="58B47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3214"/>
    <w:multiLevelType w:val="hybridMultilevel"/>
    <w:tmpl w:val="0E226A3A"/>
    <w:lvl w:ilvl="0" w:tplc="B1AECDA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bY0NQECA2MzcyUdpeDU4uLM/DyQAkOzWgD+OH2fLQAAAA=="/>
  </w:docVars>
  <w:rsids>
    <w:rsidRoot w:val="00002541"/>
    <w:rsid w:val="00001073"/>
    <w:rsid w:val="00002541"/>
    <w:rsid w:val="00004056"/>
    <w:rsid w:val="00022570"/>
    <w:rsid w:val="000250EC"/>
    <w:rsid w:val="00035BAF"/>
    <w:rsid w:val="00047295"/>
    <w:rsid w:val="00051A98"/>
    <w:rsid w:val="00052DA9"/>
    <w:rsid w:val="00067532"/>
    <w:rsid w:val="00071B7F"/>
    <w:rsid w:val="00077283"/>
    <w:rsid w:val="00097369"/>
    <w:rsid w:val="000A793E"/>
    <w:rsid w:val="000B4BFB"/>
    <w:rsid w:val="000C11F7"/>
    <w:rsid w:val="000E6CAE"/>
    <w:rsid w:val="000F1C85"/>
    <w:rsid w:val="00100281"/>
    <w:rsid w:val="00102E6E"/>
    <w:rsid w:val="00103C47"/>
    <w:rsid w:val="001113A9"/>
    <w:rsid w:val="00114F21"/>
    <w:rsid w:val="00116288"/>
    <w:rsid w:val="00124793"/>
    <w:rsid w:val="0014535A"/>
    <w:rsid w:val="00146064"/>
    <w:rsid w:val="001503DC"/>
    <w:rsid w:val="0015567F"/>
    <w:rsid w:val="001674E2"/>
    <w:rsid w:val="001729AF"/>
    <w:rsid w:val="00182106"/>
    <w:rsid w:val="001A1266"/>
    <w:rsid w:val="001A6550"/>
    <w:rsid w:val="001D125C"/>
    <w:rsid w:val="001D1F1F"/>
    <w:rsid w:val="00201A2C"/>
    <w:rsid w:val="002120B2"/>
    <w:rsid w:val="00224AEE"/>
    <w:rsid w:val="00225319"/>
    <w:rsid w:val="00255A0D"/>
    <w:rsid w:val="0025799A"/>
    <w:rsid w:val="00272C39"/>
    <w:rsid w:val="0027431E"/>
    <w:rsid w:val="002746FB"/>
    <w:rsid w:val="0029354A"/>
    <w:rsid w:val="002A23A9"/>
    <w:rsid w:val="002A765D"/>
    <w:rsid w:val="002B2E90"/>
    <w:rsid w:val="002C1054"/>
    <w:rsid w:val="002D2E28"/>
    <w:rsid w:val="002D4800"/>
    <w:rsid w:val="002D7E97"/>
    <w:rsid w:val="002E496C"/>
    <w:rsid w:val="002F38D0"/>
    <w:rsid w:val="00310A30"/>
    <w:rsid w:val="00352994"/>
    <w:rsid w:val="0035633B"/>
    <w:rsid w:val="003659DB"/>
    <w:rsid w:val="00366CAC"/>
    <w:rsid w:val="00374294"/>
    <w:rsid w:val="00375DDB"/>
    <w:rsid w:val="00376EA0"/>
    <w:rsid w:val="00381A59"/>
    <w:rsid w:val="00382401"/>
    <w:rsid w:val="003945C8"/>
    <w:rsid w:val="003A0F0E"/>
    <w:rsid w:val="003B048D"/>
    <w:rsid w:val="003B12C3"/>
    <w:rsid w:val="003B328E"/>
    <w:rsid w:val="003B4ADA"/>
    <w:rsid w:val="003B4CC1"/>
    <w:rsid w:val="003C2106"/>
    <w:rsid w:val="003C6CCE"/>
    <w:rsid w:val="003E1005"/>
    <w:rsid w:val="003F206F"/>
    <w:rsid w:val="003F7232"/>
    <w:rsid w:val="00411928"/>
    <w:rsid w:val="00420CCF"/>
    <w:rsid w:val="00434C9D"/>
    <w:rsid w:val="0045449B"/>
    <w:rsid w:val="00464FE4"/>
    <w:rsid w:val="00483C72"/>
    <w:rsid w:val="00493ED9"/>
    <w:rsid w:val="004D40B7"/>
    <w:rsid w:val="004E3BF2"/>
    <w:rsid w:val="004E6162"/>
    <w:rsid w:val="00514EB8"/>
    <w:rsid w:val="005175EE"/>
    <w:rsid w:val="005243D8"/>
    <w:rsid w:val="0054062C"/>
    <w:rsid w:val="00547BDB"/>
    <w:rsid w:val="0055418F"/>
    <w:rsid w:val="00571B68"/>
    <w:rsid w:val="005726DD"/>
    <w:rsid w:val="005757AC"/>
    <w:rsid w:val="005859B7"/>
    <w:rsid w:val="00586591"/>
    <w:rsid w:val="00586AAA"/>
    <w:rsid w:val="005A3D3A"/>
    <w:rsid w:val="005B09F3"/>
    <w:rsid w:val="005B6439"/>
    <w:rsid w:val="005B712C"/>
    <w:rsid w:val="005C60FB"/>
    <w:rsid w:val="005C792F"/>
    <w:rsid w:val="005D75F0"/>
    <w:rsid w:val="005F3265"/>
    <w:rsid w:val="005F4B2B"/>
    <w:rsid w:val="006026E2"/>
    <w:rsid w:val="00614301"/>
    <w:rsid w:val="0062646E"/>
    <w:rsid w:val="00634C83"/>
    <w:rsid w:val="00637672"/>
    <w:rsid w:val="00637F91"/>
    <w:rsid w:val="006435A6"/>
    <w:rsid w:val="00662EF8"/>
    <w:rsid w:val="00673F4C"/>
    <w:rsid w:val="00675932"/>
    <w:rsid w:val="006807D5"/>
    <w:rsid w:val="00681A79"/>
    <w:rsid w:val="00683BD4"/>
    <w:rsid w:val="006857DD"/>
    <w:rsid w:val="006B4FDD"/>
    <w:rsid w:val="006C0456"/>
    <w:rsid w:val="006C4D1B"/>
    <w:rsid w:val="006E01B1"/>
    <w:rsid w:val="006E2A30"/>
    <w:rsid w:val="006E6CE1"/>
    <w:rsid w:val="006E6E9F"/>
    <w:rsid w:val="006F0056"/>
    <w:rsid w:val="00700033"/>
    <w:rsid w:val="00717155"/>
    <w:rsid w:val="00730E17"/>
    <w:rsid w:val="00757661"/>
    <w:rsid w:val="00783F52"/>
    <w:rsid w:val="007C2484"/>
    <w:rsid w:val="007C4D36"/>
    <w:rsid w:val="007C6570"/>
    <w:rsid w:val="007C711F"/>
    <w:rsid w:val="007C7D79"/>
    <w:rsid w:val="007D460D"/>
    <w:rsid w:val="007D7978"/>
    <w:rsid w:val="007E0CE1"/>
    <w:rsid w:val="007E2300"/>
    <w:rsid w:val="007E5677"/>
    <w:rsid w:val="007F3A82"/>
    <w:rsid w:val="007F3DF3"/>
    <w:rsid w:val="00800631"/>
    <w:rsid w:val="00804878"/>
    <w:rsid w:val="00811B42"/>
    <w:rsid w:val="00814CE1"/>
    <w:rsid w:val="00814EF4"/>
    <w:rsid w:val="00820793"/>
    <w:rsid w:val="00825B9B"/>
    <w:rsid w:val="0083507B"/>
    <w:rsid w:val="008420E7"/>
    <w:rsid w:val="00850C12"/>
    <w:rsid w:val="008538A1"/>
    <w:rsid w:val="00854940"/>
    <w:rsid w:val="00886D41"/>
    <w:rsid w:val="0089228C"/>
    <w:rsid w:val="00897F46"/>
    <w:rsid w:val="008C0683"/>
    <w:rsid w:val="008C6304"/>
    <w:rsid w:val="008D37B6"/>
    <w:rsid w:val="008F3001"/>
    <w:rsid w:val="008F6D9C"/>
    <w:rsid w:val="00904BA5"/>
    <w:rsid w:val="00905D7D"/>
    <w:rsid w:val="0093286A"/>
    <w:rsid w:val="00936477"/>
    <w:rsid w:val="00943648"/>
    <w:rsid w:val="00946D0D"/>
    <w:rsid w:val="009575C6"/>
    <w:rsid w:val="009651D1"/>
    <w:rsid w:val="009716E1"/>
    <w:rsid w:val="00972F32"/>
    <w:rsid w:val="00975458"/>
    <w:rsid w:val="009A432B"/>
    <w:rsid w:val="009A64D4"/>
    <w:rsid w:val="009B54E1"/>
    <w:rsid w:val="009C0533"/>
    <w:rsid w:val="009D3F92"/>
    <w:rsid w:val="00A001F9"/>
    <w:rsid w:val="00A06DB2"/>
    <w:rsid w:val="00A403D0"/>
    <w:rsid w:val="00A44510"/>
    <w:rsid w:val="00A50951"/>
    <w:rsid w:val="00A5279F"/>
    <w:rsid w:val="00A64350"/>
    <w:rsid w:val="00A6753C"/>
    <w:rsid w:val="00A863E8"/>
    <w:rsid w:val="00A91FB0"/>
    <w:rsid w:val="00AA7A25"/>
    <w:rsid w:val="00AB4889"/>
    <w:rsid w:val="00AC10F6"/>
    <w:rsid w:val="00AC5301"/>
    <w:rsid w:val="00AE0119"/>
    <w:rsid w:val="00AE3A30"/>
    <w:rsid w:val="00AF7AE6"/>
    <w:rsid w:val="00B0192B"/>
    <w:rsid w:val="00B15104"/>
    <w:rsid w:val="00B31BC0"/>
    <w:rsid w:val="00B32A16"/>
    <w:rsid w:val="00B35E8F"/>
    <w:rsid w:val="00B35EF5"/>
    <w:rsid w:val="00B43F83"/>
    <w:rsid w:val="00B55762"/>
    <w:rsid w:val="00B56460"/>
    <w:rsid w:val="00B65437"/>
    <w:rsid w:val="00B713D1"/>
    <w:rsid w:val="00B718E6"/>
    <w:rsid w:val="00B778C0"/>
    <w:rsid w:val="00B77A7B"/>
    <w:rsid w:val="00B857B3"/>
    <w:rsid w:val="00B85FF3"/>
    <w:rsid w:val="00B97039"/>
    <w:rsid w:val="00BA19D3"/>
    <w:rsid w:val="00BA306E"/>
    <w:rsid w:val="00BA574E"/>
    <w:rsid w:val="00BD2A14"/>
    <w:rsid w:val="00BD4662"/>
    <w:rsid w:val="00BD60A2"/>
    <w:rsid w:val="00BD7320"/>
    <w:rsid w:val="00BE2FFA"/>
    <w:rsid w:val="00BE4AE0"/>
    <w:rsid w:val="00BF3E61"/>
    <w:rsid w:val="00C06FB3"/>
    <w:rsid w:val="00C336BA"/>
    <w:rsid w:val="00C341C6"/>
    <w:rsid w:val="00C4172F"/>
    <w:rsid w:val="00C426D8"/>
    <w:rsid w:val="00C43AC6"/>
    <w:rsid w:val="00C44487"/>
    <w:rsid w:val="00C55725"/>
    <w:rsid w:val="00C61D45"/>
    <w:rsid w:val="00C75B1E"/>
    <w:rsid w:val="00C85221"/>
    <w:rsid w:val="00C9011D"/>
    <w:rsid w:val="00C95C47"/>
    <w:rsid w:val="00CA2CFB"/>
    <w:rsid w:val="00CB44FD"/>
    <w:rsid w:val="00CC05E1"/>
    <w:rsid w:val="00CC388B"/>
    <w:rsid w:val="00CC52B2"/>
    <w:rsid w:val="00CC67DC"/>
    <w:rsid w:val="00CC7E81"/>
    <w:rsid w:val="00CD38E1"/>
    <w:rsid w:val="00CD7446"/>
    <w:rsid w:val="00CE4A57"/>
    <w:rsid w:val="00CE5817"/>
    <w:rsid w:val="00CF4038"/>
    <w:rsid w:val="00CF7CBC"/>
    <w:rsid w:val="00D00A67"/>
    <w:rsid w:val="00D2690E"/>
    <w:rsid w:val="00D27FF0"/>
    <w:rsid w:val="00D3638C"/>
    <w:rsid w:val="00D41D59"/>
    <w:rsid w:val="00D455F0"/>
    <w:rsid w:val="00D5023B"/>
    <w:rsid w:val="00D6543E"/>
    <w:rsid w:val="00D72EDD"/>
    <w:rsid w:val="00D74F82"/>
    <w:rsid w:val="00D74FE6"/>
    <w:rsid w:val="00D77EAA"/>
    <w:rsid w:val="00D81A1C"/>
    <w:rsid w:val="00D921EB"/>
    <w:rsid w:val="00D95AE5"/>
    <w:rsid w:val="00DA1BFC"/>
    <w:rsid w:val="00DA4E47"/>
    <w:rsid w:val="00DB53B2"/>
    <w:rsid w:val="00DC43F5"/>
    <w:rsid w:val="00DC6194"/>
    <w:rsid w:val="00DD6A99"/>
    <w:rsid w:val="00DF64DB"/>
    <w:rsid w:val="00E05CD6"/>
    <w:rsid w:val="00E10F7D"/>
    <w:rsid w:val="00E2147B"/>
    <w:rsid w:val="00E32C3C"/>
    <w:rsid w:val="00E425F3"/>
    <w:rsid w:val="00E453E2"/>
    <w:rsid w:val="00E7683A"/>
    <w:rsid w:val="00E77B6A"/>
    <w:rsid w:val="00E826A7"/>
    <w:rsid w:val="00E84A90"/>
    <w:rsid w:val="00E937A0"/>
    <w:rsid w:val="00EA0973"/>
    <w:rsid w:val="00EA1BC6"/>
    <w:rsid w:val="00EA33A1"/>
    <w:rsid w:val="00EB7FCE"/>
    <w:rsid w:val="00EC4624"/>
    <w:rsid w:val="00ED6D2A"/>
    <w:rsid w:val="00ED7F67"/>
    <w:rsid w:val="00EE13BE"/>
    <w:rsid w:val="00EF0F72"/>
    <w:rsid w:val="00EF427B"/>
    <w:rsid w:val="00F0198B"/>
    <w:rsid w:val="00F02708"/>
    <w:rsid w:val="00F0486A"/>
    <w:rsid w:val="00F07B9A"/>
    <w:rsid w:val="00F16CAE"/>
    <w:rsid w:val="00F36B16"/>
    <w:rsid w:val="00F46AF6"/>
    <w:rsid w:val="00F625F6"/>
    <w:rsid w:val="00F62E6C"/>
    <w:rsid w:val="00F64942"/>
    <w:rsid w:val="00F805C5"/>
    <w:rsid w:val="00F87B6A"/>
    <w:rsid w:val="00F93456"/>
    <w:rsid w:val="00FA0C9B"/>
    <w:rsid w:val="00FA264F"/>
    <w:rsid w:val="00FB6229"/>
    <w:rsid w:val="00FC1DFE"/>
    <w:rsid w:val="00FC1E54"/>
    <w:rsid w:val="00FD52B2"/>
    <w:rsid w:val="00FD746A"/>
    <w:rsid w:val="00FE2DB1"/>
    <w:rsid w:val="00FF5945"/>
    <w:rsid w:val="00FF5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5DCC"/>
  <w15:chartTrackingRefBased/>
  <w15:docId w15:val="{1521AA9F-D841-4811-9025-F58264812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5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E"/>
    </w:rPr>
  </w:style>
  <w:style w:type="paragraph" w:styleId="Heading1">
    <w:name w:val="heading 1"/>
    <w:basedOn w:val="Normal"/>
    <w:next w:val="Normal"/>
    <w:link w:val="Heading1Char"/>
    <w:qFormat/>
    <w:rsid w:val="00002541"/>
    <w:pPr>
      <w:keepNext/>
      <w:outlineLvl w:val="0"/>
    </w:pPr>
    <w:rPr>
      <w:b/>
      <w:sz w:val="28"/>
      <w:szCs w:val="2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2541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00254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02541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02541"/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BE2F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7</TotalTime>
  <Pages>2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ELIZABETH VARUGHESE</dc:creator>
  <cp:keywords/>
  <dc:description/>
  <cp:lastModifiedBy>BIJINA DEEPAK</cp:lastModifiedBy>
  <cp:revision>300</cp:revision>
  <dcterms:created xsi:type="dcterms:W3CDTF">2022-01-02T06:52:00Z</dcterms:created>
  <dcterms:modified xsi:type="dcterms:W3CDTF">2022-01-19T10:44:00Z</dcterms:modified>
</cp:coreProperties>
</file>